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B66DD" w14:textId="77777777" w:rsidR="00C923D4" w:rsidRPr="00F510B8" w:rsidRDefault="000F6B93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THE REPUBLIC OF UGANDA</w:t>
      </w:r>
    </w:p>
    <w:p w14:paraId="3B060561" w14:textId="77777777" w:rsidR="000F6B93" w:rsidRPr="00F510B8" w:rsidRDefault="000F6B93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THE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REGISTRATION OF TITLES </w:t>
      </w:r>
      <w:r w:rsidR="00115968" w:rsidRPr="00F510B8">
        <w:rPr>
          <w:rFonts w:ascii="Arial" w:hAnsi="Arial" w:cs="Arial"/>
          <w:b/>
          <w:sz w:val="20"/>
          <w:szCs w:val="20"/>
          <w:u w:val="single"/>
        </w:rPr>
        <w:t>ACT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(CAP 230)</w:t>
      </w:r>
    </w:p>
    <w:p w14:paraId="71092397" w14:textId="77777777" w:rsidR="00115968" w:rsidRPr="00F510B8" w:rsidRDefault="00115968" w:rsidP="008C592E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SPOUSAL CONSENT</w:t>
      </w:r>
    </w:p>
    <w:p w14:paraId="06A75165" w14:textId="38AF818F" w:rsidR="00115968" w:rsidRDefault="00115968" w:rsidP="004A159B">
      <w:pPr>
        <w:spacing w:after="0"/>
        <w:contextualSpacing/>
        <w:jc w:val="both"/>
        <w:rPr>
          <w:rFonts w:ascii="Arial" w:hAnsi="Arial" w:cs="Arial"/>
          <w:sz w:val="20"/>
          <w:szCs w:val="20"/>
        </w:rPr>
      </w:pPr>
      <w:r w:rsidRPr="004A159B">
        <w:rPr>
          <w:rFonts w:ascii="Arial" w:hAnsi="Arial" w:cs="Arial"/>
          <w:sz w:val="20"/>
          <w:szCs w:val="20"/>
        </w:rPr>
        <w:t>I</w:t>
      </w:r>
      <w:r w:rsidR="008C592E" w:rsidRPr="004A159B">
        <w:rPr>
          <w:rFonts w:ascii="Arial" w:hAnsi="Arial" w:cs="Arial"/>
          <w:sz w:val="20"/>
          <w:szCs w:val="20"/>
        </w:rPr>
        <w:t xml:space="preserve"> </w: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begin"/>
      </w:r>
      <w:r w:rsidR="00DF43C1" w:rsidRPr="00E663DA">
        <w:rPr>
          <w:rFonts w:ascii="Arial" w:hAnsi="Arial" w:cs="Arial"/>
          <w:color w:val="FF0000"/>
          <w:sz w:val="20"/>
          <w:szCs w:val="20"/>
        </w:rPr>
        <w:instrText xml:space="preserve"> MERGEFIELD  spouse_name  \* MERGEFORMAT </w:instrTex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separate"/>
      </w:r>
      <w:r w:rsidR="00DF43C1" w:rsidRPr="00E663DA">
        <w:rPr>
          <w:rFonts w:ascii="Arial" w:hAnsi="Arial" w:cs="Arial"/>
          <w:noProof/>
          <w:color w:val="FF0000"/>
          <w:sz w:val="20"/>
          <w:szCs w:val="20"/>
        </w:rPr>
        <w:t>«spouse_name»</w: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Pr="002C03F5">
        <w:rPr>
          <w:rFonts w:ascii="Arial" w:hAnsi="Arial" w:cs="Arial"/>
          <w:sz w:val="20"/>
          <w:szCs w:val="20"/>
        </w:rPr>
        <w:t>of</w:t>
      </w:r>
      <w:r w:rsidR="008C592E" w:rsidRPr="002C03F5">
        <w:rPr>
          <w:rFonts w:ascii="Arial" w:hAnsi="Arial" w:cs="Arial"/>
          <w:sz w:val="20"/>
          <w:szCs w:val="20"/>
        </w:rPr>
        <w:t xml:space="preserve"> </w: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begin"/>
      </w:r>
      <w:r w:rsidR="00DF43C1" w:rsidRPr="00E663DA">
        <w:rPr>
          <w:rFonts w:ascii="Arial" w:hAnsi="Arial" w:cs="Arial"/>
          <w:color w:val="FF0000"/>
          <w:sz w:val="20"/>
          <w:szCs w:val="20"/>
        </w:rPr>
        <w:instrText xml:space="preserve"> MERGEFIELD  spouse_address  \* MERGEFORMAT </w:instrTex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separate"/>
      </w:r>
      <w:r w:rsidR="00DF43C1" w:rsidRPr="00E663DA">
        <w:rPr>
          <w:rFonts w:ascii="Arial" w:hAnsi="Arial" w:cs="Arial"/>
          <w:noProof/>
          <w:color w:val="FF0000"/>
          <w:sz w:val="20"/>
          <w:szCs w:val="20"/>
        </w:rPr>
        <w:t>«spouse_address»</w:t>
      </w:r>
      <w:r w:rsidR="00DF43C1" w:rsidRPr="00E663DA">
        <w:rPr>
          <w:rFonts w:ascii="Arial" w:hAnsi="Arial" w:cs="Arial"/>
          <w:color w:val="FF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="00BE3487" w:rsidRPr="00F510B8">
        <w:rPr>
          <w:rFonts w:ascii="Arial" w:hAnsi="Arial" w:cs="Arial"/>
          <w:sz w:val="20"/>
          <w:szCs w:val="20"/>
        </w:rPr>
        <w:t>Kampala</w:t>
      </w:r>
      <w:r w:rsidRPr="00F510B8">
        <w:rPr>
          <w:rFonts w:ascii="Arial" w:hAnsi="Arial" w:cs="Arial"/>
          <w:sz w:val="20"/>
          <w:szCs w:val="20"/>
        </w:rPr>
        <w:t xml:space="preserve"> hereby confirm</w:t>
      </w:r>
      <w:r w:rsidR="008C592E" w:rsidRPr="00F510B8">
        <w:rPr>
          <w:rFonts w:ascii="Arial" w:hAnsi="Arial" w:cs="Arial"/>
          <w:sz w:val="20"/>
          <w:szCs w:val="20"/>
        </w:rPr>
        <w:t xml:space="preserve"> that I am the lawful spouse of </w:t>
      </w:r>
      <w:r w:rsidR="009B30F4" w:rsidRPr="009B30F4">
        <w:rPr>
          <w:rFonts w:ascii="Arial" w:eastAsia="Times New Roman" w:hAnsi="Arial" w:cs="Arial"/>
          <w:b/>
          <w:bCs/>
          <w:color w:val="FF0000"/>
          <w:sz w:val="20"/>
          <w:szCs w:val="20"/>
        </w:rPr>
        <w:t>JB MAFEELE</w:t>
      </w:r>
      <w:r w:rsidR="004A159B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 xml:space="preserve">the </w:t>
      </w:r>
      <w:r w:rsidR="002C03F5">
        <w:rPr>
          <w:rFonts w:ascii="Arial" w:hAnsi="Arial" w:cs="Arial"/>
          <w:sz w:val="20"/>
          <w:szCs w:val="20"/>
        </w:rPr>
        <w:t>Registered Proprietor</w:t>
      </w:r>
      <w:r w:rsidRPr="00F510B8">
        <w:rPr>
          <w:rFonts w:ascii="Arial" w:hAnsi="Arial" w:cs="Arial"/>
          <w:sz w:val="20"/>
          <w:szCs w:val="20"/>
        </w:rPr>
        <w:t xml:space="preserve"> of the property comprised in</w:t>
      </w:r>
      <w:r w:rsidR="004A159B" w:rsidRPr="00AD6EC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="004A159B" w:rsidRPr="009B30F4">
        <w:rPr>
          <w:rFonts w:ascii="Arial" w:eastAsia="Times New Roman" w:hAnsi="Arial" w:cs="Arial"/>
          <w:b/>
          <w:bCs/>
          <w:color w:val="FF0000"/>
          <w:sz w:val="20"/>
          <w:szCs w:val="20"/>
        </w:rPr>
        <w:t>KYADONDO BLOCK 1 PLOT 1 LAND AT BULINDO, WAKISO DISTRICT MEASURING 0.7400 HA.</w:t>
      </w:r>
      <w:r w:rsidR="00F510B8" w:rsidRPr="009B30F4">
        <w:rPr>
          <w:rFonts w:ascii="Arial" w:hAnsi="Arial" w:cs="Arial"/>
          <w:b/>
          <w:bCs/>
          <w:color w:val="FF0000"/>
          <w:sz w:val="20"/>
          <w:szCs w:val="20"/>
        </w:rPr>
        <w:t>,</w:t>
      </w:r>
      <w:r w:rsidR="00F510B8" w:rsidRPr="00F510B8">
        <w:rPr>
          <w:rFonts w:ascii="Arial" w:hAnsi="Arial" w:cs="Arial"/>
          <w:b/>
          <w:bCs/>
          <w:sz w:val="20"/>
          <w:szCs w:val="20"/>
        </w:rPr>
        <w:t xml:space="preserve"> </w:t>
      </w:r>
      <w:r w:rsidR="00424C35" w:rsidRPr="00F510B8">
        <w:rPr>
          <w:rFonts w:ascii="Arial" w:hAnsi="Arial" w:cs="Tahoma"/>
          <w:bCs/>
          <w:sz w:val="20"/>
          <w:szCs w:val="20"/>
        </w:rPr>
        <w:t>herein referred to as (</w:t>
      </w:r>
      <w:r w:rsidR="00424C35" w:rsidRPr="00F510B8">
        <w:rPr>
          <w:rFonts w:ascii="Arial" w:hAnsi="Arial" w:cs="Tahoma"/>
          <w:b/>
          <w:bCs/>
          <w:sz w:val="20"/>
          <w:szCs w:val="20"/>
        </w:rPr>
        <w:t>“the Property)</w:t>
      </w:r>
      <w:r w:rsidR="008C592E" w:rsidRPr="00F510B8">
        <w:rPr>
          <w:rFonts w:ascii="Arial" w:hAnsi="Arial" w:cs="Arial"/>
          <w:b/>
          <w:sz w:val="20"/>
          <w:szCs w:val="20"/>
        </w:rPr>
        <w:t xml:space="preserve"> </w:t>
      </w:r>
      <w:r w:rsidR="008C592E" w:rsidRPr="00F510B8">
        <w:rPr>
          <w:rFonts w:ascii="Arial" w:hAnsi="Arial" w:cs="Arial"/>
          <w:sz w:val="20"/>
          <w:szCs w:val="20"/>
        </w:rPr>
        <w:t xml:space="preserve">and do hereby </w:t>
      </w:r>
      <w:r w:rsidRPr="00F510B8">
        <w:rPr>
          <w:rFonts w:ascii="Arial" w:hAnsi="Arial" w:cs="Arial"/>
          <w:sz w:val="20"/>
          <w:szCs w:val="20"/>
        </w:rPr>
        <w:t>grant my consent</w:t>
      </w:r>
      <w:r w:rsidR="008C592E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t</w:t>
      </w:r>
      <w:r w:rsidR="008C592E" w:rsidRPr="00F510B8">
        <w:rPr>
          <w:rFonts w:ascii="Arial" w:hAnsi="Arial" w:cs="Arial"/>
          <w:sz w:val="20"/>
          <w:szCs w:val="20"/>
        </w:rPr>
        <w:t xml:space="preserve">o my spouse to </w:t>
      </w:r>
      <w:r w:rsidR="009B30F4">
        <w:rPr>
          <w:rFonts w:ascii="Arial" w:hAnsi="Arial" w:cs="Arial"/>
          <w:sz w:val="20"/>
          <w:szCs w:val="20"/>
        </w:rPr>
        <w:t>mortgage</w:t>
      </w:r>
      <w:r w:rsidR="00BE3487" w:rsidRPr="00F510B8">
        <w:rPr>
          <w:rFonts w:ascii="Arial" w:hAnsi="Arial" w:cs="Arial"/>
          <w:sz w:val="20"/>
          <w:szCs w:val="20"/>
        </w:rPr>
        <w:t xml:space="preserve"> the property to </w:t>
      </w:r>
      <w:r w:rsidR="009B30F4" w:rsidRPr="009B30F4">
        <w:rPr>
          <w:rFonts w:ascii="Arial" w:hAnsi="Arial" w:cs="Arial"/>
          <w:b/>
          <w:bCs/>
          <w:color w:val="FF0000"/>
          <w:sz w:val="20"/>
          <w:szCs w:val="20"/>
        </w:rPr>
        <w:t>HOUSING FINANCE BANK</w:t>
      </w:r>
      <w:r w:rsidR="00BE3487" w:rsidRPr="00F510B8">
        <w:rPr>
          <w:rFonts w:ascii="Arial" w:hAnsi="Arial" w:cs="Arial"/>
          <w:sz w:val="20"/>
          <w:szCs w:val="20"/>
        </w:rPr>
        <w:t>.</w:t>
      </w:r>
    </w:p>
    <w:p w14:paraId="5BEA34C8" w14:textId="77777777" w:rsidR="009B30F4" w:rsidRPr="004A159B" w:rsidRDefault="009B30F4" w:rsidP="004A159B">
      <w:pPr>
        <w:spacing w:after="0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14:paraId="42F7B320" w14:textId="77777777" w:rsidR="00115968" w:rsidRPr="00F510B8" w:rsidRDefault="00115968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 xml:space="preserve">I hereby confirm that I have signed this consent form willingly and have obtained independent </w:t>
      </w:r>
      <w:r w:rsidR="00566355" w:rsidRPr="00F510B8">
        <w:rPr>
          <w:rFonts w:ascii="Arial" w:hAnsi="Arial" w:cs="Arial"/>
          <w:sz w:val="20"/>
          <w:szCs w:val="20"/>
        </w:rPr>
        <w:t>advice</w:t>
      </w:r>
      <w:r w:rsidRPr="00F510B8">
        <w:rPr>
          <w:rFonts w:ascii="Arial" w:hAnsi="Arial" w:cs="Arial"/>
          <w:sz w:val="20"/>
          <w:szCs w:val="20"/>
        </w:rPr>
        <w:t xml:space="preserve"> from the </w:t>
      </w:r>
      <w:r w:rsidR="00566355" w:rsidRPr="00F510B8">
        <w:rPr>
          <w:rFonts w:ascii="Arial" w:hAnsi="Arial" w:cs="Arial"/>
          <w:sz w:val="20"/>
          <w:szCs w:val="20"/>
        </w:rPr>
        <w:t>person named</w:t>
      </w:r>
      <w:r w:rsidRPr="00F510B8">
        <w:rPr>
          <w:rFonts w:ascii="Arial" w:hAnsi="Arial" w:cs="Arial"/>
          <w:sz w:val="20"/>
          <w:szCs w:val="20"/>
        </w:rPr>
        <w:t xml:space="preserve"> below who has also signed this document.</w:t>
      </w:r>
    </w:p>
    <w:p w14:paraId="339F9DA1" w14:textId="77777777" w:rsidR="00424C35" w:rsidRPr="00F510B8" w:rsidRDefault="00424C3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0D6EFC83" w14:textId="77777777" w:rsidR="00115968" w:rsidRPr="00F510B8" w:rsidRDefault="00115968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Name of spouse</w:t>
      </w:r>
      <w:r w:rsidR="000A0718">
        <w:rPr>
          <w:rFonts w:ascii="Arial" w:hAnsi="Arial" w:cs="Arial"/>
          <w:sz w:val="20"/>
          <w:szCs w:val="20"/>
        </w:rPr>
        <w:t>…………………………………………………….</w:t>
      </w:r>
      <w:r w:rsidR="00BE3487" w:rsidRPr="00F510B8">
        <w:rPr>
          <w:rFonts w:ascii="Arial" w:hAnsi="Arial" w:cs="Arial"/>
          <w:sz w:val="20"/>
          <w:szCs w:val="20"/>
        </w:rPr>
        <w:tab/>
      </w:r>
    </w:p>
    <w:p w14:paraId="75D9EAF4" w14:textId="77777777" w:rsidR="00115968" w:rsidRPr="00F510B8" w:rsidRDefault="00E731A1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S</w:t>
      </w:r>
      <w:r w:rsidR="00115968" w:rsidRPr="00F510B8">
        <w:rPr>
          <w:rFonts w:ascii="Arial" w:hAnsi="Arial" w:cs="Arial"/>
          <w:sz w:val="20"/>
          <w:szCs w:val="20"/>
        </w:rPr>
        <w:t>i</w:t>
      </w:r>
      <w:r w:rsidR="00BE3487" w:rsidRPr="00F510B8">
        <w:rPr>
          <w:rFonts w:ascii="Arial" w:hAnsi="Arial" w:cs="Arial"/>
          <w:sz w:val="20"/>
          <w:szCs w:val="20"/>
        </w:rPr>
        <w:t xml:space="preserve">gnature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……</w:t>
      </w:r>
      <w:proofErr w:type="gramStart"/>
      <w:r w:rsidRPr="00F510B8">
        <w:rPr>
          <w:rFonts w:ascii="Arial" w:hAnsi="Arial" w:cs="Arial"/>
          <w:sz w:val="20"/>
          <w:szCs w:val="20"/>
        </w:rPr>
        <w:t>…..</w:t>
      </w:r>
      <w:proofErr w:type="gramEnd"/>
    </w:p>
    <w:p w14:paraId="441789C7" w14:textId="77777777" w:rsidR="00424C35" w:rsidRPr="00F510B8" w:rsidRDefault="00E731A1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Date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……………</w:t>
      </w:r>
      <w:r w:rsidR="00424C35" w:rsidRPr="00F510B8">
        <w:rPr>
          <w:rFonts w:ascii="Arial" w:hAnsi="Arial" w:cs="Arial"/>
          <w:sz w:val="20"/>
          <w:szCs w:val="20"/>
        </w:rPr>
        <w:t>…</w:t>
      </w:r>
    </w:p>
    <w:p w14:paraId="560D69F0" w14:textId="77777777" w:rsidR="00424C35" w:rsidRPr="00F510B8" w:rsidRDefault="00424C35" w:rsidP="004A159B">
      <w:pPr>
        <w:spacing w:line="276" w:lineRule="auto"/>
        <w:rPr>
          <w:rFonts w:ascii="Arial" w:hAnsi="Arial" w:cs="Arial"/>
          <w:b/>
          <w:sz w:val="20"/>
          <w:szCs w:val="20"/>
          <w:u w:val="single"/>
        </w:rPr>
      </w:pPr>
    </w:p>
    <w:p w14:paraId="5BA60370" w14:textId="77777777" w:rsidR="00424C35" w:rsidRPr="00F510B8" w:rsidRDefault="00424C35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0ADEC512" w14:textId="77777777" w:rsidR="008C592E" w:rsidRDefault="00566355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 xml:space="preserve">INDEPENDENT </w:t>
      </w:r>
      <w:r w:rsidR="004A159B" w:rsidRPr="00F510B8">
        <w:rPr>
          <w:rFonts w:ascii="Arial" w:hAnsi="Arial" w:cs="Arial"/>
          <w:b/>
          <w:sz w:val="20"/>
          <w:szCs w:val="20"/>
          <w:u w:val="single"/>
        </w:rPr>
        <w:t>ADVICE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FORM </w:t>
      </w:r>
    </w:p>
    <w:p w14:paraId="1F3AEDCD" w14:textId="77777777" w:rsidR="004A159B" w:rsidRPr="00F510B8" w:rsidRDefault="004A159B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32C19608" w14:textId="130B6647" w:rsidR="00424C35" w:rsidRPr="00F510B8" w:rsidRDefault="0056635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 xml:space="preserve">I </w:t>
      </w:r>
      <w:r w:rsidR="00DF43C1" w:rsidRPr="00E663DA">
        <w:rPr>
          <w:rFonts w:ascii="Arial" w:hAnsi="Arial" w:cs="Arial"/>
          <w:i/>
          <w:color w:val="FF0000"/>
          <w:sz w:val="20"/>
          <w:szCs w:val="20"/>
        </w:rPr>
        <w:fldChar w:fldCharType="begin"/>
      </w:r>
      <w:r w:rsidR="00DF43C1" w:rsidRPr="00E663DA">
        <w:rPr>
          <w:rFonts w:ascii="Arial" w:hAnsi="Arial" w:cs="Arial"/>
          <w:i/>
          <w:color w:val="FF0000"/>
          <w:sz w:val="20"/>
          <w:szCs w:val="20"/>
        </w:rPr>
        <w:instrText xml:space="preserve"> MERGEFIELD  borrowers_lawyer  \* MERGEFORMAT </w:instrText>
      </w:r>
      <w:r w:rsidR="00DF43C1" w:rsidRPr="00E663DA">
        <w:rPr>
          <w:rFonts w:ascii="Arial" w:hAnsi="Arial" w:cs="Arial"/>
          <w:i/>
          <w:color w:val="FF0000"/>
          <w:sz w:val="20"/>
          <w:szCs w:val="20"/>
        </w:rPr>
        <w:fldChar w:fldCharType="separate"/>
      </w:r>
      <w:r w:rsidR="00DF43C1" w:rsidRPr="00E663DA">
        <w:rPr>
          <w:rFonts w:ascii="Arial" w:hAnsi="Arial" w:cs="Arial"/>
          <w:i/>
          <w:noProof/>
          <w:color w:val="FF0000"/>
          <w:sz w:val="20"/>
          <w:szCs w:val="20"/>
        </w:rPr>
        <w:t>«borrowers_lawyer»</w:t>
      </w:r>
      <w:r w:rsidR="00DF43C1" w:rsidRPr="00E663DA">
        <w:rPr>
          <w:rFonts w:ascii="Arial" w:hAnsi="Arial" w:cs="Arial"/>
          <w:i/>
          <w:color w:val="FF0000"/>
          <w:sz w:val="20"/>
          <w:szCs w:val="20"/>
        </w:rPr>
        <w:fldChar w:fldCharType="end"/>
      </w:r>
      <w:r w:rsidR="00E731A1" w:rsidRPr="00F510B8">
        <w:rPr>
          <w:rFonts w:ascii="Arial" w:hAnsi="Arial" w:cs="Arial"/>
          <w:sz w:val="20"/>
          <w:szCs w:val="20"/>
        </w:rPr>
        <w:t xml:space="preserve"> being an independent advisor of hereby confirm that the terms and conditions of the sale agreement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between</w:t>
      </w:r>
      <w:r w:rsidR="009B30F4">
        <w:rPr>
          <w:rFonts w:ascii="Arial" w:hAnsi="Arial" w:cs="Arial"/>
          <w:sz w:val="20"/>
          <w:szCs w:val="20"/>
        </w:rPr>
        <w:t xml:space="preserve"> </w:t>
      </w:r>
      <w:r w:rsidR="009B30F4" w:rsidRPr="009B30F4">
        <w:rPr>
          <w:rFonts w:ascii="Arial" w:hAnsi="Arial" w:cs="Arial"/>
          <w:color w:val="FF0000"/>
          <w:sz w:val="20"/>
          <w:szCs w:val="20"/>
        </w:rPr>
        <w:t>HOUSING FINANCE BANK</w:t>
      </w:r>
      <w:r w:rsidR="00E731A1" w:rsidRPr="00F510B8">
        <w:rPr>
          <w:rFonts w:ascii="Arial" w:hAnsi="Arial" w:cs="Arial"/>
          <w:sz w:val="20"/>
          <w:szCs w:val="20"/>
        </w:rPr>
        <w:t xml:space="preserve"> and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="009B30F4" w:rsidRPr="009B30F4">
        <w:rPr>
          <w:rFonts w:ascii="Arial" w:hAnsi="Arial" w:cs="Arial"/>
          <w:color w:val="FF0000"/>
          <w:sz w:val="20"/>
          <w:szCs w:val="20"/>
        </w:rPr>
        <w:t>JB MAFELE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 xml:space="preserve">have been read over to </w:t>
      </w:r>
      <w:r w:rsidR="00B07108" w:rsidRPr="00E663DA">
        <w:rPr>
          <w:rFonts w:ascii="Arial" w:hAnsi="Arial" w:cs="Arial"/>
          <w:color w:val="FF0000"/>
          <w:sz w:val="20"/>
          <w:szCs w:val="20"/>
        </w:rPr>
        <w:fldChar w:fldCharType="begin"/>
      </w:r>
      <w:r w:rsidR="00B07108" w:rsidRPr="00E663DA">
        <w:rPr>
          <w:rFonts w:ascii="Arial" w:hAnsi="Arial" w:cs="Arial"/>
          <w:color w:val="FF0000"/>
          <w:sz w:val="20"/>
          <w:szCs w:val="20"/>
        </w:rPr>
        <w:instrText xml:space="preserve"> MERGEFIELD  spouse_name  \* MERGEFORMAT </w:instrText>
      </w:r>
      <w:r w:rsidR="00B07108" w:rsidRPr="00E663DA">
        <w:rPr>
          <w:rFonts w:ascii="Arial" w:hAnsi="Arial" w:cs="Arial"/>
          <w:color w:val="FF0000"/>
          <w:sz w:val="20"/>
          <w:szCs w:val="20"/>
        </w:rPr>
        <w:fldChar w:fldCharType="separate"/>
      </w:r>
      <w:r w:rsidR="00B07108" w:rsidRPr="00E663DA">
        <w:rPr>
          <w:rFonts w:ascii="Arial" w:hAnsi="Arial" w:cs="Arial"/>
          <w:noProof/>
          <w:color w:val="FF0000"/>
          <w:sz w:val="20"/>
          <w:szCs w:val="20"/>
        </w:rPr>
        <w:t>«spouse_name»</w:t>
      </w:r>
      <w:r w:rsidR="00B07108" w:rsidRPr="00E663DA">
        <w:rPr>
          <w:rFonts w:ascii="Arial" w:hAnsi="Arial" w:cs="Arial"/>
          <w:color w:val="FF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in a language (s) he understood and appeared to me that the nature,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terms</w:t>
      </w:r>
      <w:r w:rsidR="00C531B5">
        <w:rPr>
          <w:rFonts w:ascii="Arial" w:hAnsi="Arial" w:cs="Arial"/>
          <w:sz w:val="20"/>
          <w:szCs w:val="20"/>
        </w:rPr>
        <w:t>,</w:t>
      </w:r>
      <w:r w:rsidR="00E731A1" w:rsidRPr="00F510B8">
        <w:rPr>
          <w:rFonts w:ascii="Arial" w:hAnsi="Arial" w:cs="Arial"/>
          <w:sz w:val="20"/>
          <w:szCs w:val="20"/>
        </w:rPr>
        <w:t xml:space="preserve"> and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effect of the transaction were clearly understood.</w:t>
      </w:r>
    </w:p>
    <w:p w14:paraId="47A59276" w14:textId="77777777" w:rsidR="00424C35" w:rsidRPr="00F510B8" w:rsidRDefault="00424C3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35F0A5BD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Nam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…..</w:t>
      </w:r>
      <w:r w:rsidRPr="00F510B8">
        <w:rPr>
          <w:rFonts w:ascii="Arial" w:hAnsi="Arial" w:cs="Arial"/>
          <w:sz w:val="20"/>
          <w:szCs w:val="20"/>
        </w:rPr>
        <w:t>..</w:t>
      </w:r>
    </w:p>
    <w:p w14:paraId="6C131A93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Signatur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.</w:t>
      </w:r>
    </w:p>
    <w:p w14:paraId="33EF6E37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Titl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</w:t>
      </w:r>
      <w:r w:rsidRPr="00F510B8">
        <w:rPr>
          <w:rFonts w:ascii="Arial" w:hAnsi="Arial" w:cs="Arial"/>
          <w:sz w:val="20"/>
          <w:szCs w:val="20"/>
        </w:rPr>
        <w:t>………</w:t>
      </w:r>
    </w:p>
    <w:p w14:paraId="036414B8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Physical Address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.</w:t>
      </w:r>
    </w:p>
    <w:p w14:paraId="317B7710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Dat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…</w:t>
      </w:r>
      <w:proofErr w:type="gramStart"/>
      <w:r w:rsidR="00951624" w:rsidRPr="00F510B8">
        <w:rPr>
          <w:rFonts w:ascii="Arial" w:hAnsi="Arial" w:cs="Arial"/>
          <w:sz w:val="20"/>
          <w:szCs w:val="20"/>
        </w:rPr>
        <w:t>…..</w:t>
      </w:r>
      <w:proofErr w:type="gramEnd"/>
      <w:r w:rsidRPr="00F510B8">
        <w:rPr>
          <w:rFonts w:ascii="Arial" w:hAnsi="Arial" w:cs="Arial"/>
          <w:sz w:val="20"/>
          <w:szCs w:val="20"/>
        </w:rPr>
        <w:t>….</w:t>
      </w:r>
    </w:p>
    <w:p w14:paraId="68937EB2" w14:textId="77777777" w:rsidR="008C592E" w:rsidRPr="00F510B8" w:rsidRDefault="00E731A1" w:rsidP="008C592E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Stamp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proofErr w:type="gramStart"/>
      <w:r w:rsidRPr="00F510B8">
        <w:rPr>
          <w:rFonts w:ascii="Arial" w:hAnsi="Arial" w:cs="Arial"/>
          <w:sz w:val="20"/>
          <w:szCs w:val="20"/>
        </w:rPr>
        <w:t>…</w:t>
      </w:r>
      <w:r w:rsidR="00951624" w:rsidRPr="00F510B8">
        <w:rPr>
          <w:rFonts w:ascii="Arial" w:hAnsi="Arial" w:cs="Arial"/>
          <w:sz w:val="20"/>
          <w:szCs w:val="20"/>
        </w:rPr>
        <w:t>.</w:t>
      </w:r>
      <w:r w:rsidRPr="00F510B8">
        <w:rPr>
          <w:rFonts w:ascii="Arial" w:hAnsi="Arial" w:cs="Arial"/>
          <w:sz w:val="20"/>
          <w:szCs w:val="20"/>
        </w:rPr>
        <w:t>…..</w:t>
      </w:r>
      <w:proofErr w:type="gramEnd"/>
    </w:p>
    <w:sectPr w:rsidR="008C592E" w:rsidRPr="00F51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tTQ2MzIwNbIwMDBS0lEKTi0uzszPAykwrAUAiJjwHiwAAAA="/>
  </w:docVars>
  <w:rsids>
    <w:rsidRoot w:val="000F6B93"/>
    <w:rsid w:val="00087B56"/>
    <w:rsid w:val="000A0718"/>
    <w:rsid w:val="000F6B93"/>
    <w:rsid w:val="00115968"/>
    <w:rsid w:val="002C03F5"/>
    <w:rsid w:val="00424C35"/>
    <w:rsid w:val="00454BD4"/>
    <w:rsid w:val="004A159B"/>
    <w:rsid w:val="00566355"/>
    <w:rsid w:val="008C592E"/>
    <w:rsid w:val="008F1FB9"/>
    <w:rsid w:val="00951624"/>
    <w:rsid w:val="009B30F4"/>
    <w:rsid w:val="00AA1680"/>
    <w:rsid w:val="00AD6EC1"/>
    <w:rsid w:val="00B07108"/>
    <w:rsid w:val="00BE3487"/>
    <w:rsid w:val="00C531B5"/>
    <w:rsid w:val="00C923D4"/>
    <w:rsid w:val="00DC48A0"/>
    <w:rsid w:val="00DE782F"/>
    <w:rsid w:val="00DF43C1"/>
    <w:rsid w:val="00E663DA"/>
    <w:rsid w:val="00E731A1"/>
    <w:rsid w:val="00EB5172"/>
    <w:rsid w:val="00F51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A07B17"/>
  <w15:docId w15:val="{1636717E-A4D9-4937-83EE-B16164CEB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9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C03F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B92780B9894F4D9F34205913B67025" ma:contentTypeVersion="0" ma:contentTypeDescription="Create a new document." ma:contentTypeScope="" ma:versionID="8b61cf525dec4b03b5283d6f583c8ab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98BFFC-0EAC-4F79-B4FD-E3AA75D41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F10F02-657C-402E-B2C7-549710BA43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C2D23D-A40D-47E5-BE91-DC1D45EB92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tuart Kasekende</cp:lastModifiedBy>
  <cp:revision>6</cp:revision>
  <dcterms:created xsi:type="dcterms:W3CDTF">2023-07-09T15:51:00Z</dcterms:created>
  <dcterms:modified xsi:type="dcterms:W3CDTF">2023-07-2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B92780B9894F4D9F34205913B67025</vt:lpwstr>
  </property>
  <property fmtid="{D5CDD505-2E9C-101B-9397-08002B2CF9AE}" pid="3" name="GrammarlyDocumentId">
    <vt:lpwstr>9f4935df35da75b5148ef693511a6e9715f874680b18b1568347b93d80760a3f</vt:lpwstr>
  </property>
</Properties>
</file>